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4B67" w14:textId="78685E04" w:rsidR="008D161D" w:rsidRDefault="00AC5B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2281B4" wp14:editId="202D0F44">
                <wp:simplePos x="0" y="0"/>
                <wp:positionH relativeFrom="margin">
                  <wp:posOffset>476250</wp:posOffset>
                </wp:positionH>
                <wp:positionV relativeFrom="paragraph">
                  <wp:posOffset>4543425</wp:posOffset>
                </wp:positionV>
                <wp:extent cx="493395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89D" w14:textId="135B95EE" w:rsidR="00F67ACE" w:rsidRPr="00F67ACE" w:rsidRDefault="00F8308D" w:rsidP="00AC5B9E">
                            <w:pPr>
                              <w:jc w:val="center"/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 xml:space="preserve">Donate warm winter coats for children and adults at 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[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Company</w:t>
                            </w:r>
                            <w:r w:rsidR="00864DAA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 xml:space="preserve"> Name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]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2281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5pt;margin-top:357.75pt;width:388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" filled="f" stroked="f">
                <v:textbox style="mso-fit-shape-to-text:t">
                  <w:txbxContent>
                    <w:p w14:paraId="0AC4E89D" w14:textId="135B95EE" w:rsidR="00F67ACE" w:rsidRPr="00F67ACE" w:rsidRDefault="00F8308D" w:rsidP="00AC5B9E">
                      <w:pPr>
                        <w:jc w:val="center"/>
                        <w:rPr>
                          <w:rFonts w:ascii="Arial Black" w:hAnsi="Arial Black" w:cs="Arial"/>
                          <w:sz w:val="32"/>
                          <w:szCs w:val="32"/>
                        </w:rPr>
                      </w:pP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 xml:space="preserve">Donate warm winter coats for children and adults at </w:t>
                      </w:r>
                      <w:r w:rsidR="00F67ACE"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[</w:t>
                      </w: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Company</w:t>
                      </w:r>
                      <w:r w:rsidR="00864DAA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 xml:space="preserve"> Name</w:t>
                      </w:r>
                      <w:r w:rsidR="00F67ACE"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]</w:t>
                      </w: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95D994" wp14:editId="50943262">
                <wp:simplePos x="0" y="0"/>
                <wp:positionH relativeFrom="page">
                  <wp:posOffset>2768600</wp:posOffset>
                </wp:positionH>
                <wp:positionV relativeFrom="paragraph">
                  <wp:posOffset>3552190</wp:posOffset>
                </wp:positionV>
                <wp:extent cx="48323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2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1C7E9" w14:textId="60B39417" w:rsidR="00F67ACE" w:rsidRPr="00AC5B9E" w:rsidRDefault="00864DAA" w:rsidP="00F67ACE">
                            <w:pPr>
                              <w:jc w:val="center"/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AC5B9E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[</w:t>
                            </w:r>
                            <w:r w:rsidR="00F67ACE" w:rsidRPr="00AC5B9E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NOW-END DATE</w:t>
                            </w:r>
                            <w:r w:rsidRPr="00AC5B9E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95D994" id="_x0000_s1027" type="#_x0000_t202" style="position:absolute;margin-left:218pt;margin-top:279.7pt;width:380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" filled="f" stroked="f">
                <v:textbox style="mso-fit-shape-to-text:t">
                  <w:txbxContent>
                    <w:p w14:paraId="59E1C7E9" w14:textId="60B39417" w:rsidR="00F67ACE" w:rsidRPr="00AC5B9E" w:rsidRDefault="00864DAA" w:rsidP="00F67ACE">
                      <w:pPr>
                        <w:jc w:val="center"/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</w:pPr>
                      <w:r w:rsidRPr="00AC5B9E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[</w:t>
                      </w:r>
                      <w:r w:rsidR="00F67ACE" w:rsidRPr="00AC5B9E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NOW-END DATE</w:t>
                      </w:r>
                      <w:r w:rsidRPr="00AC5B9E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]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1210841" wp14:editId="0AE2356B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0970" cy="100469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1513" cy="10047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D1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DA2MzE3NzUxsrRQ0lEKTi0uzszPAykwrAUA9jJ60iwAAAA="/>
  </w:docVars>
  <w:rsids>
    <w:rsidRoot w:val="00F67ACE"/>
    <w:rsid w:val="002D1DAF"/>
    <w:rsid w:val="00802514"/>
    <w:rsid w:val="00864DAA"/>
    <w:rsid w:val="008A32F9"/>
    <w:rsid w:val="008D161D"/>
    <w:rsid w:val="00AC5B9E"/>
    <w:rsid w:val="00F67ACE"/>
    <w:rsid w:val="00F83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DC4C"/>
  <w15:chartTrackingRefBased/>
  <w15:docId w15:val="{D096EF48-C4B4-460B-9B6D-22AB0705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0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F67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2</cp:revision>
  <dcterms:created xsi:type="dcterms:W3CDTF">2023-09-15T13:49:00Z</dcterms:created>
  <dcterms:modified xsi:type="dcterms:W3CDTF">2023-09-1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d40784c5a9421a061577fa677ad968b80161db9e4c2743cda6f85e9bc6c050</vt:lpwstr>
  </property>
</Properties>
</file>